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762B" w:rsidRDefault="00A24DE1">
      <w:pPr>
        <w:pStyle w:val="Metadata"/>
      </w:pPr>
      <w:bookmarkStart w:id="0" w:name="_GoBack"/>
      <w:bookmarkEnd w:id="0"/>
      <w:r>
        <w:t>title: My Tasks - Project Plan (1.1)</w:t>
      </w:r>
    </w:p>
    <w:p w:rsidR="00B2762B" w:rsidRDefault="00A24DE1">
      <w:r>
        <w:t>The administrator of your project can assign tasks to you in Paratext. The task assignments control what you can edit.</w:t>
      </w:r>
    </w:p>
    <w:p w:rsidR="00B2762B" w:rsidRDefault="00A24DE1">
      <w:pPr>
        <w:pStyle w:val="Heading2"/>
      </w:pPr>
      <w:bookmarkStart w:id="1" w:name="view-tasks-assigned-to-you"/>
      <w:bookmarkEnd w:id="1"/>
      <w:r>
        <w:t>View tasks assigned to you</w:t>
      </w:r>
    </w:p>
    <w:p w:rsidR="00B2762B" w:rsidRDefault="00A24DE1">
      <w:pPr>
        <w:pStyle w:val="ListParagraph"/>
        <w:numPr>
          <w:ilvl w:val="0"/>
          <w:numId w:val="4"/>
        </w:numPr>
      </w:pPr>
      <w:r>
        <w:t>Click on the blue button</w:t>
      </w:r>
      <w:r>
        <w:rPr>
          <w:noProof/>
        </w:rPr>
        <w:drawing>
          <wp:inline distT="0" distB="0" distL="0" distR="0">
            <wp:extent cx="419100" cy="295275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9c6773b2653dfd507ecbec0fd0936b7b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open Assignments and progress.</w:t>
      </w:r>
    </w:p>
    <w:p w:rsidR="00B2762B" w:rsidRDefault="00A24DE1">
      <w:pPr>
        <w:pStyle w:val="ListParagraph"/>
        <w:numPr>
          <w:ilvl w:val="1"/>
          <w:numId w:val="4"/>
        </w:numPr>
      </w:pPr>
      <w:r>
        <w:rPr>
          <w:i/>
          <w:iCs/>
        </w:rPr>
        <w:t xml:space="preserve">The </w:t>
      </w:r>
      <w:r>
        <w:rPr>
          <w:i/>
          <w:iCs/>
        </w:rPr>
        <w:t xml:space="preserve">Assignments and Progress window opens, showing </w:t>
      </w:r>
      <w:r>
        <w:rPr>
          <w:b/>
          <w:bCs/>
          <w:i/>
          <w:iCs/>
        </w:rPr>
        <w:t>My Tasks</w:t>
      </w:r>
      <w:r>
        <w:rPr>
          <w:i/>
          <w:iCs/>
        </w:rPr>
        <w:t xml:space="preserve"> in the </w:t>
      </w:r>
      <w:r>
        <w:rPr>
          <w:b/>
          <w:bCs/>
          <w:i/>
          <w:iCs/>
        </w:rPr>
        <w:t>Current Priority</w:t>
      </w:r>
      <w:r>
        <w:rPr>
          <w:i/>
          <w:iCs/>
        </w:rPr>
        <w:t xml:space="preserve"> or the last view</w:t>
      </w:r>
      <w:r>
        <w:t>.</w:t>
      </w:r>
    </w:p>
    <w:p w:rsidR="00B2762B" w:rsidRDefault="00A24DE1">
      <w:pPr>
        <w:numPr>
          <w:ilvl w:val="0"/>
          <w:numId w:val="3"/>
        </w:numPr>
      </w:pPr>
      <w:r>
        <w:rPr>
          <w:noProof/>
        </w:rPr>
        <w:drawing>
          <wp:inline distT="0" distB="0" distL="0" distR="0">
            <wp:extent cx="5334000" cy="2600325"/>
            <wp:effectExtent l="0" t="0" r="0" b="0"/>
            <wp:docPr id="2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20bad269ca95f26709b19224ef499847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762B" w:rsidRDefault="00A24DE1">
      <w:pPr>
        <w:pStyle w:val="Heading2"/>
      </w:pPr>
      <w:bookmarkStart w:id="2" w:name="nextprevious-links"/>
      <w:bookmarkEnd w:id="2"/>
      <w:r>
        <w:t>Next/Previous Links</w:t>
      </w:r>
    </w:p>
    <w:p w:rsidR="00B2762B" w:rsidRDefault="00A24DE1">
      <w:pPr>
        <w:pStyle w:val="ListParagraph"/>
        <w:numPr>
          <w:ilvl w:val="0"/>
          <w:numId w:val="5"/>
        </w:numPr>
      </w:pPr>
      <w:proofErr w:type="spellStart"/>
      <w:r>
        <w:rPr>
          <w:b/>
          <w:bCs/>
        </w:rPr>
        <w:t>Prev</w:t>
      </w:r>
      <w:proofErr w:type="spellEnd"/>
      <w:r>
        <w:rPr>
          <w:b/>
          <w:bCs/>
        </w:rPr>
        <w:t xml:space="preserve"> priority</w:t>
      </w:r>
      <w:r>
        <w:t xml:space="preserve"> – previous book with tasks</w:t>
      </w:r>
    </w:p>
    <w:p w:rsidR="00B2762B" w:rsidRDefault="00A24DE1">
      <w:pPr>
        <w:pStyle w:val="ListParagraph"/>
        <w:numPr>
          <w:ilvl w:val="0"/>
          <w:numId w:val="5"/>
        </w:numPr>
      </w:pPr>
      <w:r>
        <w:rPr>
          <w:b/>
          <w:bCs/>
        </w:rPr>
        <w:t>Next priority</w:t>
      </w:r>
      <w:r>
        <w:t>- next book with tasks</w:t>
      </w:r>
    </w:p>
    <w:p w:rsidR="00B2762B" w:rsidRDefault="00A24DE1">
      <w:pPr>
        <w:pStyle w:val="ListParagraph"/>
        <w:numPr>
          <w:ilvl w:val="0"/>
          <w:numId w:val="5"/>
        </w:numPr>
      </w:pPr>
      <w:r>
        <w:t xml:space="preserve">Change to </w:t>
      </w:r>
      <w:r>
        <w:rPr>
          <w:b/>
          <w:bCs/>
        </w:rPr>
        <w:t>All Tasks</w:t>
      </w:r>
      <w:r>
        <w:t xml:space="preserve"> – to see tasks waiting</w:t>
      </w:r>
    </w:p>
    <w:p w:rsidR="00B2762B" w:rsidRDefault="00A24DE1">
      <w:pPr>
        <w:pStyle w:val="Heading2"/>
      </w:pPr>
      <w:bookmarkStart w:id="3" w:name="view-tasks-by-book"/>
      <w:bookmarkEnd w:id="3"/>
      <w:r>
        <w:t>View tasks by bo</w:t>
      </w:r>
      <w:r>
        <w:t>ok</w:t>
      </w:r>
    </w:p>
    <w:p w:rsidR="00B2762B" w:rsidRDefault="00A24DE1">
      <w:pPr>
        <w:pStyle w:val="ListParagraph"/>
        <w:numPr>
          <w:ilvl w:val="0"/>
          <w:numId w:val="6"/>
        </w:numPr>
      </w:pPr>
      <w:r>
        <w:t xml:space="preserve">Where it says </w:t>
      </w:r>
      <w:r>
        <w:rPr>
          <w:b/>
          <w:bCs/>
        </w:rPr>
        <w:t>Current Priority</w:t>
      </w:r>
      <w:r>
        <w:t>, click to view the menu.</w:t>
      </w:r>
    </w:p>
    <w:p w:rsidR="00B2762B" w:rsidRDefault="00A24DE1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Current Book</w:t>
      </w:r>
      <w:r>
        <w:t>.</w:t>
      </w:r>
    </w:p>
    <w:p w:rsidR="00B2762B" w:rsidRDefault="00A24DE1">
      <w:pPr>
        <w:pStyle w:val="ListParagraph"/>
        <w:numPr>
          <w:ilvl w:val="1"/>
          <w:numId w:val="6"/>
        </w:numPr>
      </w:pPr>
      <w:r>
        <w:rPr>
          <w:i/>
          <w:iCs/>
        </w:rPr>
        <w:t>This is the default filter if your administrator has not set up Priorities</w:t>
      </w:r>
      <w:r>
        <w:t>.</w:t>
      </w:r>
    </w:p>
    <w:p w:rsidR="00B2762B" w:rsidRDefault="00A24DE1">
      <w:pPr>
        <w:pStyle w:val="ListParagraph"/>
        <w:numPr>
          <w:ilvl w:val="0"/>
          <w:numId w:val="6"/>
        </w:numPr>
      </w:pPr>
      <w:r>
        <w:t xml:space="preserve">View tasks in another book by clicking </w:t>
      </w:r>
      <w:r>
        <w:rPr>
          <w:b/>
          <w:bCs/>
        </w:rPr>
        <w:t>Next book</w:t>
      </w:r>
      <w:r>
        <w:t xml:space="preserve"> or </w:t>
      </w:r>
      <w:r>
        <w:rPr>
          <w:b/>
          <w:bCs/>
        </w:rPr>
        <w:t>Previous book</w:t>
      </w:r>
      <w:r>
        <w:t>.</w:t>
      </w:r>
    </w:p>
    <w:p w:rsidR="00B2762B" w:rsidRDefault="00A24DE1">
      <w:pPr>
        <w:pStyle w:val="Heading2"/>
      </w:pPr>
      <w:bookmarkStart w:id="4" w:name="state-of-tasks"/>
      <w:bookmarkEnd w:id="4"/>
      <w:r>
        <w:lastRenderedPageBreak/>
        <w:t>State of tasks</w:t>
      </w:r>
    </w:p>
    <w:p w:rsidR="00B2762B" w:rsidRDefault="00A24DE1">
      <w:pPr>
        <w:pStyle w:val="ListParagraph"/>
        <w:numPr>
          <w:ilvl w:val="0"/>
          <w:numId w:val="7"/>
        </w:numPr>
      </w:pPr>
      <w:r>
        <w:rPr>
          <w:b/>
          <w:bCs/>
        </w:rPr>
        <w:t>Green</w:t>
      </w:r>
      <w:r>
        <w:t>: Tasks that c</w:t>
      </w:r>
      <w:r>
        <w:t xml:space="preserve">an be started right away are marked with </w:t>
      </w:r>
      <w:r>
        <w:rPr>
          <w:b/>
          <w:bCs/>
        </w:rPr>
        <w:t>green</w:t>
      </w:r>
      <w:r>
        <w:t>.</w:t>
      </w:r>
    </w:p>
    <w:p w:rsidR="00B2762B" w:rsidRDefault="00A24DE1">
      <w:pPr>
        <w:pStyle w:val="ListParagraph"/>
        <w:numPr>
          <w:ilvl w:val="0"/>
          <w:numId w:val="7"/>
        </w:numPr>
      </w:pPr>
      <w:r>
        <w:rPr>
          <w:b/>
          <w:bCs/>
        </w:rPr>
        <w:t>Striped green</w:t>
      </w:r>
      <w:r>
        <w:t>: Waiting on you to finish another task.</w:t>
      </w:r>
    </w:p>
    <w:p w:rsidR="00B2762B" w:rsidRDefault="00A24DE1">
      <w:pPr>
        <w:pStyle w:val="ListParagraph"/>
        <w:numPr>
          <w:ilvl w:val="0"/>
          <w:numId w:val="7"/>
        </w:numPr>
      </w:pPr>
      <w:r>
        <w:rPr>
          <w:b/>
          <w:bCs/>
        </w:rPr>
        <w:t>Red:</w:t>
      </w:r>
      <w:r>
        <w:t xml:space="preserve"> Tasks are dependent on earlier tasks being finished by others.</w:t>
      </w:r>
    </w:p>
    <w:p w:rsidR="00B2762B" w:rsidRDefault="00A24DE1">
      <w:pPr>
        <w:pStyle w:val="ListParagraph"/>
        <w:numPr>
          <w:ilvl w:val="0"/>
          <w:numId w:val="7"/>
        </w:numPr>
      </w:pPr>
      <w:r>
        <w:rPr>
          <w:b/>
          <w:bCs/>
        </w:rPr>
        <w:t>Grey</w:t>
      </w:r>
      <w:r>
        <w:t>: Task is complete</w:t>
      </w:r>
    </w:p>
    <w:p w:rsidR="00B2762B" w:rsidRDefault="00A24DE1">
      <w:r>
        <w:rPr>
          <w:b/>
          <w:bCs/>
        </w:rPr>
        <w:t>See more information</w:t>
      </w:r>
    </w:p>
    <w:p w:rsidR="00B2762B" w:rsidRDefault="00A24DE1">
      <w:pPr>
        <w:pStyle w:val="ListParagraph"/>
        <w:numPr>
          <w:ilvl w:val="0"/>
          <w:numId w:val="8"/>
        </w:numPr>
      </w:pPr>
      <w:r>
        <w:t xml:space="preserve">Hover the mouse over the </w:t>
      </w:r>
      <w:r>
        <w:rPr>
          <w:b/>
          <w:bCs/>
        </w:rPr>
        <w:t>information icon</w:t>
      </w:r>
      <w:r>
        <w:t xml:space="preserve"> </w:t>
      </w:r>
      <w:r>
        <w:t>to find out what is blocking it.</w:t>
      </w:r>
    </w:p>
    <w:p w:rsidR="00B2762B" w:rsidRDefault="00A24DE1">
      <w:pPr>
        <w:pStyle w:val="ListParagraph"/>
        <w:numPr>
          <w:ilvl w:val="0"/>
          <w:numId w:val="8"/>
        </w:numPr>
      </w:pPr>
      <w:r>
        <w:t xml:space="preserve">Click </w:t>
      </w:r>
      <w:r>
        <w:rPr>
          <w:b/>
          <w:bCs/>
        </w:rPr>
        <w:t>Show more tasks</w:t>
      </w:r>
      <w:r>
        <w:t xml:space="preserve"> to see hidden tasks.</w:t>
      </w:r>
    </w:p>
    <w:sectPr w:rsidR="00B2762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2E4C15"/>
    <w:multiLevelType w:val="multilevel"/>
    <w:tmpl w:val="15FCC4F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37951F4D"/>
    <w:multiLevelType w:val="multilevel"/>
    <w:tmpl w:val="0958C8E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5D793D84"/>
    <w:multiLevelType w:val="multilevel"/>
    <w:tmpl w:val="6C5A4F6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649C1418"/>
    <w:multiLevelType w:val="multilevel"/>
    <w:tmpl w:val="2E2A52D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6DBC1A49"/>
    <w:multiLevelType w:val="multilevel"/>
    <w:tmpl w:val="25FED8D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70FE014A"/>
    <w:multiLevelType w:val="multilevel"/>
    <w:tmpl w:val="56BE276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725B6749"/>
    <w:multiLevelType w:val="multilevel"/>
    <w:tmpl w:val="51522D20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7" w15:restartNumberingAfterBreak="0">
    <w:nsid w:val="7A706961"/>
    <w:multiLevelType w:val="multilevel"/>
    <w:tmpl w:val="D3969A22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1"/>
  </w:num>
  <w:num w:numId="5">
    <w:abstractNumId w:val="5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Q3MjSzNDG2NDRT0lEKTi0uzszPAykwrAUAEqnPzywAAAA="/>
  </w:docVars>
  <w:rsids>
    <w:rsidRoot w:val="00B2762B"/>
    <w:rsid w:val="00A24DE1"/>
    <w:rsid w:val="00B27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D053CA-A782-4A09-A07D-8AF16A542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2</Words>
  <Characters>929</Characters>
  <Application>Microsoft Office Word</Application>
  <DocSecurity>0</DocSecurity>
  <Lines>7</Lines>
  <Paragraphs>2</Paragraphs>
  <ScaleCrop>false</ScaleCrop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38:00Z</dcterms:created>
  <dcterms:modified xsi:type="dcterms:W3CDTF">2022-10-17T17:38:00Z</dcterms:modified>
</cp:coreProperties>
</file>